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2F4" w:rsidRDefault="00CA52F4" w:rsidP="00CA52F4">
      <w:pPr>
        <w:jc w:val="center"/>
      </w:pPr>
      <w:bookmarkStart w:id="0" w:name="_GoBack"/>
      <w:bookmarkEnd w:id="0"/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  <w:r>
        <w:t>[The Effects of Finishing an Honors Thesis</w:t>
      </w:r>
    </w:p>
    <w:p w:rsidR="00CA52F4" w:rsidRDefault="00CA52F4" w:rsidP="00CA52F4">
      <w:pPr>
        <w:jc w:val="center"/>
      </w:pPr>
      <w:r>
        <w:t>During the Senior Year at Whitman College]</w:t>
      </w:r>
    </w:p>
    <w:p w:rsidR="00CA52F4" w:rsidRPr="00F21E5D" w:rsidRDefault="00CA52F4" w:rsidP="00CA52F4">
      <w:pPr>
        <w:jc w:val="center"/>
        <w:rPr>
          <w:i/>
        </w:rPr>
      </w:pPr>
      <w:r>
        <w:rPr>
          <w:i/>
        </w:rPr>
        <w:t>(</w:t>
      </w:r>
      <w:proofErr w:type="gramStart"/>
      <w:r>
        <w:rPr>
          <w:i/>
        </w:rPr>
        <w:t>title</w:t>
      </w:r>
      <w:proofErr w:type="gramEnd"/>
      <w:r>
        <w:rPr>
          <w:i/>
        </w:rPr>
        <w:t>)</w:t>
      </w: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  <w:proofErr w:type="gramStart"/>
      <w:r>
        <w:t>by</w:t>
      </w:r>
      <w:proofErr w:type="gramEnd"/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  <w:r>
        <w:t>Student A. Whitman</w:t>
      </w:r>
    </w:p>
    <w:p w:rsidR="00CA52F4" w:rsidRPr="00025540" w:rsidRDefault="00CA52F4" w:rsidP="00CA52F4">
      <w:pPr>
        <w:jc w:val="center"/>
        <w:rPr>
          <w:i/>
        </w:rPr>
      </w:pPr>
      <w:r w:rsidRPr="00025540">
        <w:rPr>
          <w:i/>
        </w:rPr>
        <w:t>(</w:t>
      </w:r>
      <w:proofErr w:type="gramStart"/>
      <w:r w:rsidRPr="00025540">
        <w:rPr>
          <w:i/>
        </w:rPr>
        <w:t>name</w:t>
      </w:r>
      <w:proofErr w:type="gramEnd"/>
      <w:r w:rsidRPr="00025540">
        <w:rPr>
          <w:i/>
        </w:rPr>
        <w:t xml:space="preserve"> as it is to appear on commencement program)</w:t>
      </w: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  <w:r>
        <w:t xml:space="preserve">A thesis submitted in partial fulfillment of the requirements </w:t>
      </w:r>
    </w:p>
    <w:p w:rsidR="00CA52F4" w:rsidRDefault="00CA52F4" w:rsidP="00CA52F4">
      <w:pPr>
        <w:jc w:val="center"/>
      </w:pPr>
      <w:proofErr w:type="gramStart"/>
      <w:r>
        <w:t>for</w:t>
      </w:r>
      <w:proofErr w:type="gramEnd"/>
      <w:r>
        <w:t xml:space="preserve"> graduation with Honors in [major here].</w:t>
      </w: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  <w:r>
        <w:t>Whitman College</w:t>
      </w:r>
    </w:p>
    <w:p w:rsidR="00CA52F4" w:rsidRDefault="00CA52F4" w:rsidP="00CA52F4">
      <w:pPr>
        <w:jc w:val="center"/>
      </w:pPr>
      <w:r>
        <w:t>20xx</w:t>
      </w:r>
    </w:p>
    <w:p w:rsidR="00CA52F4" w:rsidRPr="00025540" w:rsidRDefault="00CA52F4" w:rsidP="00CA52F4">
      <w:pPr>
        <w:jc w:val="center"/>
        <w:rPr>
          <w:i/>
        </w:rPr>
      </w:pPr>
      <w:r w:rsidRPr="00025540">
        <w:rPr>
          <w:i/>
        </w:rPr>
        <w:t>(</w:t>
      </w:r>
      <w:proofErr w:type="gramStart"/>
      <w:r w:rsidRPr="00025540">
        <w:rPr>
          <w:i/>
        </w:rPr>
        <w:t>year</w:t>
      </w:r>
      <w:proofErr w:type="gramEnd"/>
      <w:r w:rsidRPr="00025540">
        <w:rPr>
          <w:i/>
        </w:rPr>
        <w:t xml:space="preserve"> of graduation)</w:t>
      </w: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CA52F4" w:rsidRDefault="00CA52F4" w:rsidP="00CA52F4">
      <w:pPr>
        <w:jc w:val="center"/>
      </w:pPr>
    </w:p>
    <w:p w:rsidR="00BE1132" w:rsidRDefault="00BE1132"/>
    <w:sectPr w:rsidR="00BE11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1tTACkSaW5gYWSjpKwanFxZn5eSAFhrUAaqRPPSwAAAA="/>
  </w:docVars>
  <w:rsids>
    <w:rsidRoot w:val="00CA52F4"/>
    <w:rsid w:val="000712BA"/>
    <w:rsid w:val="00277DE7"/>
    <w:rsid w:val="00BE1132"/>
    <w:rsid w:val="00CA52F4"/>
    <w:rsid w:val="00CF3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251CA9D2-2411-4890-9504-E525E51A3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Calibri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52F4"/>
    <w:rPr>
      <w:rFonts w:eastAsia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277DE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77DE7"/>
    <w:rPr>
      <w:rFonts w:ascii="Cambria" w:eastAsia="Times New Roman" w:hAnsi="Cambria" w:cs="Times New Roman"/>
      <w:b/>
      <w:bCs/>
      <w:kern w:val="3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itman College</Company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itman User</dc:creator>
  <cp:keywords/>
  <cp:lastModifiedBy>Kun Lin</cp:lastModifiedBy>
  <cp:revision>2</cp:revision>
  <dcterms:created xsi:type="dcterms:W3CDTF">2019-01-10T01:45:00Z</dcterms:created>
  <dcterms:modified xsi:type="dcterms:W3CDTF">2019-01-10T01:45:00Z</dcterms:modified>
</cp:coreProperties>
</file>